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218D" w:rsidRDefault="00992454">
      <w:pPr>
        <w:pStyle w:val="Heading1"/>
      </w:pPr>
      <w:bookmarkStart w:id="0" w:name="Xf2655fee4c30ae9a24da67c1550a0705b6438da"/>
      <w:bookmarkStart w:id="1" w:name="_GoBack"/>
      <w:r>
        <w:t>📘</w:t>
      </w:r>
      <w:r>
        <w:t xml:space="preserve"> Nexus Academy – Bible Document &amp; MVP Plan (v1.0)</w:t>
      </w:r>
    </w:p>
    <w:p w:rsidR="0042218D" w:rsidRDefault="00992454">
      <w:pPr>
        <w:pStyle w:val="Heading2"/>
      </w:pPr>
      <w:bookmarkStart w:id="2" w:name="version"/>
      <w:r>
        <w:t>✨</w:t>
      </w:r>
      <w:r>
        <w:t xml:space="preserve"> Version</w:t>
      </w:r>
    </w:p>
    <w:p w:rsidR="0042218D" w:rsidRDefault="00992454">
      <w:pPr>
        <w:pStyle w:val="Compact"/>
        <w:numPr>
          <w:ilvl w:val="0"/>
          <w:numId w:val="2"/>
        </w:numPr>
      </w:pPr>
      <w:r>
        <w:t>Version: 1.0 (Living Document)</w:t>
      </w:r>
    </w:p>
    <w:p w:rsidR="0042218D" w:rsidRDefault="00992454">
      <w:pPr>
        <w:pStyle w:val="Compact"/>
        <w:numPr>
          <w:ilvl w:val="0"/>
          <w:numId w:val="2"/>
        </w:numPr>
      </w:pPr>
      <w:r>
        <w:t>Maintained by: [You + AI Assistant Architect]</w:t>
      </w:r>
    </w:p>
    <w:p w:rsidR="0042218D" w:rsidRDefault="00992454">
      <w:pPr>
        <w:pStyle w:val="Compact"/>
        <w:numPr>
          <w:ilvl w:val="0"/>
          <w:numId w:val="2"/>
        </w:numPr>
      </w:pPr>
      <w:r>
        <w:t>Date Created: [Insert Today’s Date]</w:t>
      </w:r>
    </w:p>
    <w:p w:rsidR="0042218D" w:rsidRDefault="00992454">
      <w:r>
        <w:pict>
          <v:rect id="_x0000_i1025" style="width:0;height:1.5pt" o:hralign="center" o:hrstd="t" o:hr="t"/>
        </w:pict>
      </w:r>
    </w:p>
    <w:p w:rsidR="0042218D" w:rsidRDefault="00992454">
      <w:pPr>
        <w:pStyle w:val="Heading2"/>
      </w:pPr>
      <w:bookmarkStart w:id="3" w:name="vision-statement"/>
      <w:bookmarkEnd w:id="2"/>
      <w:r>
        <w:t>📌</w:t>
      </w:r>
      <w:r>
        <w:t xml:space="preserve"> Vision Statement</w:t>
      </w:r>
    </w:p>
    <w:p w:rsidR="0042218D" w:rsidRDefault="00992454">
      <w:pPr>
        <w:pStyle w:val="FirstParagraph"/>
      </w:pPr>
      <w:r>
        <w:t>To empower every learner—regardless of location, limitation, or circumstance—with a personalized, engaging, and globally connected educational experience, powered by artificial intelligence, immersive learning, and universal accessibility.</w:t>
      </w:r>
    </w:p>
    <w:p w:rsidR="0042218D" w:rsidRDefault="00992454">
      <w:pPr>
        <w:pStyle w:val="BodyText"/>
      </w:pPr>
      <w:r>
        <w:t>Nexus Academy ai</w:t>
      </w:r>
      <w:r>
        <w:t>ms to build a fully automated, AI-driven, virtual school ecosystem that replicates and enhances traditional education with: - Curriculum-based learning paths - Smart adaptive delivery systems - Real-time feedback loops - Robust administration &amp; reporting -</w:t>
      </w:r>
      <w:r>
        <w:t xml:space="preserve"> Full accessibility from any device, OS, or browser - Continuous self-improvement &amp; self-healing codebase</w:t>
      </w:r>
    </w:p>
    <w:p w:rsidR="0042218D" w:rsidRDefault="00992454">
      <w:r>
        <w:pict>
          <v:rect id="_x0000_i1026" style="width:0;height:1.5pt" o:hralign="center" o:hrstd="t" o:hr="t"/>
        </w:pict>
      </w:r>
    </w:p>
    <w:p w:rsidR="0042218D" w:rsidRDefault="00992454">
      <w:pPr>
        <w:pStyle w:val="Heading2"/>
      </w:pPr>
      <w:bookmarkStart w:id="4" w:name="mission"/>
      <w:bookmarkEnd w:id="3"/>
      <w:r>
        <w:t>🌍</w:t>
      </w:r>
      <w:r>
        <w:t xml:space="preserve"> Mission</w:t>
      </w:r>
    </w:p>
    <w:p w:rsidR="0042218D" w:rsidRDefault="00992454">
      <w:pPr>
        <w:pStyle w:val="FirstParagraph"/>
      </w:pPr>
      <w:r>
        <w:t>To revolutionize education by building the world’s most intelligent, inclusive, and accessible virtual academy, providing: - Equity in le</w:t>
      </w:r>
      <w:r>
        <w:t>arning - Multilingual education - Scalable infrastructure - Sustainable operational models - Security-first enterprise protection - VR/AR-enhanced learning experiences - Community-led collaboration</w:t>
      </w:r>
    </w:p>
    <w:p w:rsidR="0042218D" w:rsidRDefault="00992454">
      <w:r>
        <w:pict>
          <v:rect id="_x0000_i1027" style="width:0;height:1.5pt" o:hralign="center" o:hrstd="t" o:hr="t"/>
        </w:pict>
      </w:r>
    </w:p>
    <w:p w:rsidR="0042218D" w:rsidRDefault="00992454">
      <w:pPr>
        <w:pStyle w:val="Heading2"/>
      </w:pPr>
      <w:bookmarkStart w:id="5" w:name="project-goals"/>
      <w:bookmarkEnd w:id="4"/>
      <w:r>
        <w:t>🎯</w:t>
      </w:r>
      <w:r>
        <w:t xml:space="preserve"> Project Goals</w:t>
      </w:r>
    </w:p>
    <w:p w:rsidR="0042218D" w:rsidRDefault="00992454">
      <w:pPr>
        <w:pStyle w:val="Compact"/>
        <w:numPr>
          <w:ilvl w:val="0"/>
          <w:numId w:val="3"/>
        </w:numPr>
      </w:pPr>
      <w:r>
        <w:t>✅</w:t>
      </w:r>
      <w:r>
        <w:t xml:space="preserve"> Create a globally accessible educatio</w:t>
      </w:r>
      <w:r>
        <w:t>n platform</w:t>
      </w:r>
    </w:p>
    <w:p w:rsidR="0042218D" w:rsidRDefault="00992454">
      <w:pPr>
        <w:pStyle w:val="Compact"/>
        <w:numPr>
          <w:ilvl w:val="0"/>
          <w:numId w:val="3"/>
        </w:numPr>
      </w:pPr>
      <w:r>
        <w:t>✅</w:t>
      </w:r>
      <w:r>
        <w:t xml:space="preserve"> Automate content generation, delivery, assessment &amp; feedback</w:t>
      </w:r>
    </w:p>
    <w:p w:rsidR="0042218D" w:rsidRDefault="00992454">
      <w:pPr>
        <w:pStyle w:val="Compact"/>
        <w:numPr>
          <w:ilvl w:val="0"/>
          <w:numId w:val="3"/>
        </w:numPr>
      </w:pPr>
      <w:r>
        <w:t>✅</w:t>
      </w:r>
      <w:r>
        <w:t xml:space="preserve"> Use AI to personalize instruction per student profile</w:t>
      </w:r>
    </w:p>
    <w:p w:rsidR="0042218D" w:rsidRDefault="00992454">
      <w:pPr>
        <w:pStyle w:val="Compact"/>
        <w:numPr>
          <w:ilvl w:val="0"/>
          <w:numId w:val="3"/>
        </w:numPr>
      </w:pPr>
      <w:r>
        <w:t>✅</w:t>
      </w:r>
      <w:r>
        <w:t xml:space="preserve"> Self-repair, self-upgrade &amp; scale using DevOps pipelines</w:t>
      </w:r>
    </w:p>
    <w:p w:rsidR="0042218D" w:rsidRDefault="00992454">
      <w:pPr>
        <w:pStyle w:val="Compact"/>
        <w:numPr>
          <w:ilvl w:val="0"/>
          <w:numId w:val="3"/>
        </w:numPr>
      </w:pPr>
      <w:r>
        <w:t>✅</w:t>
      </w:r>
      <w:r>
        <w:t xml:space="preserve"> Protect platform content with anti-copying and DRM</w:t>
      </w:r>
    </w:p>
    <w:p w:rsidR="0042218D" w:rsidRDefault="00992454">
      <w:pPr>
        <w:pStyle w:val="Compact"/>
        <w:numPr>
          <w:ilvl w:val="0"/>
          <w:numId w:val="3"/>
        </w:numPr>
      </w:pPr>
      <w:r>
        <w:t>✅</w:t>
      </w:r>
      <w:r>
        <w:t xml:space="preserve"> Engage learn</w:t>
      </w:r>
      <w:r>
        <w:t>ers through gamification, community, and AI mentorship</w:t>
      </w:r>
    </w:p>
    <w:p w:rsidR="0042218D" w:rsidRDefault="00992454">
      <w:pPr>
        <w:pStyle w:val="Compact"/>
        <w:numPr>
          <w:ilvl w:val="0"/>
          <w:numId w:val="3"/>
        </w:numPr>
      </w:pPr>
      <w:r>
        <w:t>✅</w:t>
      </w:r>
      <w:r>
        <w:t xml:space="preserve"> Connect with institutions for B2B services with transaction tracking</w:t>
      </w:r>
    </w:p>
    <w:p w:rsidR="0042218D" w:rsidRDefault="00992454">
      <w:pPr>
        <w:pStyle w:val="Compact"/>
        <w:numPr>
          <w:ilvl w:val="0"/>
          <w:numId w:val="3"/>
        </w:numPr>
      </w:pPr>
      <w:r>
        <w:t>✅</w:t>
      </w:r>
      <w:r>
        <w:t xml:space="preserve"> Offer a multi-tier blended curriculum (Nigerian-British-IB-Singaporean)</w:t>
      </w:r>
    </w:p>
    <w:p w:rsidR="0042218D" w:rsidRDefault="00992454">
      <w:r>
        <w:pict>
          <v:rect id="_x0000_i1028" style="width:0;height:1.5pt" o:hralign="center" o:hrstd="t" o:hr="t"/>
        </w:pict>
      </w:r>
    </w:p>
    <w:p w:rsidR="0042218D" w:rsidRDefault="00992454">
      <w:pPr>
        <w:pStyle w:val="Heading2"/>
      </w:pPr>
      <w:bookmarkStart w:id="6" w:name="core-philosophy"/>
      <w:bookmarkEnd w:id="5"/>
      <w:r>
        <w:lastRenderedPageBreak/>
        <w:t>🨠</w:t>
      </w:r>
      <w:r>
        <w:t xml:space="preserve"> Core Philosophy</w:t>
      </w:r>
    </w:p>
    <w:p w:rsidR="0042218D" w:rsidRDefault="00992454">
      <w:pPr>
        <w:pStyle w:val="Compact"/>
        <w:numPr>
          <w:ilvl w:val="0"/>
          <w:numId w:val="4"/>
        </w:numPr>
      </w:pPr>
      <w:r>
        <w:t>Learner-Centric</w:t>
      </w:r>
    </w:p>
    <w:p w:rsidR="0042218D" w:rsidRDefault="00992454">
      <w:pPr>
        <w:pStyle w:val="Compact"/>
        <w:numPr>
          <w:ilvl w:val="0"/>
          <w:numId w:val="4"/>
        </w:numPr>
      </w:pPr>
      <w:r>
        <w:t>Data-Driven</w:t>
      </w:r>
    </w:p>
    <w:p w:rsidR="0042218D" w:rsidRDefault="00992454">
      <w:pPr>
        <w:pStyle w:val="Compact"/>
        <w:numPr>
          <w:ilvl w:val="0"/>
          <w:numId w:val="4"/>
        </w:numPr>
      </w:pPr>
      <w:r>
        <w:t>AI-Augmented</w:t>
      </w:r>
    </w:p>
    <w:p w:rsidR="0042218D" w:rsidRDefault="00992454">
      <w:pPr>
        <w:pStyle w:val="Compact"/>
        <w:numPr>
          <w:ilvl w:val="0"/>
          <w:numId w:val="4"/>
        </w:numPr>
      </w:pPr>
      <w:r>
        <w:t>Globally Inclusive</w:t>
      </w:r>
    </w:p>
    <w:p w:rsidR="0042218D" w:rsidRDefault="00992454">
      <w:pPr>
        <w:pStyle w:val="Compact"/>
        <w:numPr>
          <w:ilvl w:val="0"/>
          <w:numId w:val="4"/>
        </w:numPr>
      </w:pPr>
      <w:r>
        <w:t>Security-First</w:t>
      </w:r>
    </w:p>
    <w:p w:rsidR="0042218D" w:rsidRDefault="00992454">
      <w:pPr>
        <w:pStyle w:val="Compact"/>
        <w:numPr>
          <w:ilvl w:val="0"/>
          <w:numId w:val="4"/>
        </w:numPr>
      </w:pPr>
      <w:r>
        <w:t>Emotionally Intelligent</w:t>
      </w:r>
    </w:p>
    <w:p w:rsidR="0042218D" w:rsidRDefault="00992454">
      <w:pPr>
        <w:pStyle w:val="Compact"/>
        <w:numPr>
          <w:ilvl w:val="0"/>
          <w:numId w:val="4"/>
        </w:numPr>
      </w:pPr>
      <w:r>
        <w:t>Technically Scalable</w:t>
      </w:r>
    </w:p>
    <w:p w:rsidR="0042218D" w:rsidRDefault="00992454">
      <w:pPr>
        <w:pStyle w:val="Compact"/>
        <w:numPr>
          <w:ilvl w:val="0"/>
          <w:numId w:val="4"/>
        </w:numPr>
      </w:pPr>
      <w:r>
        <w:t>Creatively Empowered</w:t>
      </w:r>
    </w:p>
    <w:p w:rsidR="0042218D" w:rsidRDefault="00992454">
      <w:r>
        <w:pict>
          <v:rect id="_x0000_i1029" style="width:0;height:1.5pt" o:hralign="center" o:hrstd="t" o:hr="t"/>
        </w:pict>
      </w:r>
    </w:p>
    <w:p w:rsidR="0042218D" w:rsidRDefault="00992454">
      <w:pPr>
        <w:pStyle w:val="Heading2"/>
      </w:pPr>
      <w:bookmarkStart w:id="7" w:name="curriculum-fusion-model"/>
      <w:bookmarkEnd w:id="6"/>
      <w:r>
        <w:t>🔄</w:t>
      </w:r>
      <w:r>
        <w:t xml:space="preserve"> Curriculum Fusion Model</w:t>
      </w:r>
    </w:p>
    <w:p w:rsidR="0042218D" w:rsidRDefault="00992454">
      <w:pPr>
        <w:pStyle w:val="Heading3"/>
      </w:pPr>
      <w:bookmarkStart w:id="8" w:name="curriculum-design-principle"/>
      <w:r>
        <w:t>📚</w:t>
      </w:r>
      <w:r>
        <w:t xml:space="preserve"> Curriculum Design Principle</w:t>
      </w:r>
    </w:p>
    <w:p w:rsidR="0042218D" w:rsidRDefault="00992454">
      <w:pPr>
        <w:pStyle w:val="FirstParagraph"/>
      </w:pPr>
      <w:r>
        <w:t xml:space="preserve">A perfect fusion of globally recognized curricula models: - </w:t>
      </w:r>
      <w:r>
        <w:t>🇳🇬</w:t>
      </w:r>
      <w:r>
        <w:t xml:space="preserve"> Nigerian National </w:t>
      </w:r>
      <w:r>
        <w:t xml:space="preserve">Curriculum - </w:t>
      </w:r>
      <w:r>
        <w:t>🇬🇧</w:t>
      </w:r>
      <w:r>
        <w:t xml:space="preserve"> British Curriculum (EYFS, KS1–4, GCSE) - </w:t>
      </w:r>
      <w:r>
        <w:t>🏛</w:t>
      </w:r>
      <w:r>
        <w:t xml:space="preserve"> IPC/IPS (International Primary Curriculum) - </w:t>
      </w:r>
      <w:r>
        <w:t>🌍</w:t>
      </w:r>
      <w:r>
        <w:t xml:space="preserve"> IB (International Baccalaureate) - </w:t>
      </w:r>
      <w:r>
        <w:t>🏫</w:t>
      </w:r>
      <w:r>
        <w:t xml:space="preserve"> CAIE (Cambridge Assessment International Education) - </w:t>
      </w:r>
      <w:r>
        <w:t>🇸🇬</w:t>
      </w:r>
      <w:r>
        <w:t xml:space="preserve"> Singaporean Curriculum (STEM focused)</w:t>
      </w:r>
    </w:p>
    <w:p w:rsidR="0042218D" w:rsidRDefault="00992454">
      <w:pPr>
        <w:pStyle w:val="Heading3"/>
      </w:pPr>
      <w:bookmarkStart w:id="9" w:name="features-of-the-blended-model"/>
      <w:bookmarkEnd w:id="8"/>
      <w:r>
        <w:t>⚖</w:t>
      </w:r>
      <w:r>
        <w:t>️</w:t>
      </w:r>
      <w:r>
        <w:t xml:space="preserve"> Features</w:t>
      </w:r>
      <w:r>
        <w:t xml:space="preserve"> of the Blended Model</w:t>
      </w:r>
    </w:p>
    <w:p w:rsidR="0042218D" w:rsidRDefault="00992454">
      <w:pPr>
        <w:pStyle w:val="Compact"/>
        <w:numPr>
          <w:ilvl w:val="0"/>
          <w:numId w:val="5"/>
        </w:numPr>
      </w:pPr>
      <w:r>
        <w:t>✅</w:t>
      </w:r>
      <w:r>
        <w:t xml:space="preserve"> Subject-by-subject breakdown for Years 1–12</w:t>
      </w:r>
    </w:p>
    <w:p w:rsidR="0042218D" w:rsidRDefault="00992454">
      <w:pPr>
        <w:pStyle w:val="Compact"/>
        <w:numPr>
          <w:ilvl w:val="0"/>
          <w:numId w:val="5"/>
        </w:numPr>
      </w:pPr>
      <w:r>
        <w:t>✅</w:t>
      </w:r>
      <w:r>
        <w:t xml:space="preserve"> Lesson-by-lesson, topic-by-topic, term-by-term layout</w:t>
      </w:r>
    </w:p>
    <w:p w:rsidR="0042218D" w:rsidRDefault="00992454">
      <w:pPr>
        <w:pStyle w:val="Compact"/>
        <w:numPr>
          <w:ilvl w:val="0"/>
          <w:numId w:val="5"/>
        </w:numPr>
      </w:pPr>
      <w:r>
        <w:t>✅</w:t>
      </w:r>
      <w:r>
        <w:t xml:space="preserve"> Age-group tagging, learning objectives, method suggestions</w:t>
      </w:r>
    </w:p>
    <w:p w:rsidR="0042218D" w:rsidRDefault="00992454">
      <w:pPr>
        <w:pStyle w:val="Compact"/>
        <w:numPr>
          <w:ilvl w:val="0"/>
          <w:numId w:val="5"/>
        </w:numPr>
      </w:pPr>
      <w:r>
        <w:t>✅</w:t>
      </w:r>
      <w:r>
        <w:t xml:space="preserve"> Suggested AI integration and VR/AR inclusion</w:t>
      </w:r>
    </w:p>
    <w:p w:rsidR="0042218D" w:rsidRDefault="00992454">
      <w:pPr>
        <w:pStyle w:val="Compact"/>
        <w:numPr>
          <w:ilvl w:val="0"/>
          <w:numId w:val="5"/>
        </w:numPr>
      </w:pPr>
      <w:r>
        <w:t>✅</w:t>
      </w:r>
      <w:r>
        <w:t xml:space="preserve"> Adaptive &amp; multilingua</w:t>
      </w:r>
      <w:r>
        <w:t>l content delivery</w:t>
      </w:r>
    </w:p>
    <w:p w:rsidR="0042218D" w:rsidRDefault="00992454">
      <w:r>
        <w:pict>
          <v:rect id="_x0000_i1030" style="width:0;height:1.5pt" o:hralign="center" o:hrstd="t" o:hr="t"/>
        </w:pict>
      </w:r>
    </w:p>
    <w:p w:rsidR="0042218D" w:rsidRDefault="00992454">
      <w:pPr>
        <w:pStyle w:val="Heading2"/>
      </w:pPr>
      <w:bookmarkStart w:id="10" w:name="disciplinary-reward-framework"/>
      <w:bookmarkEnd w:id="7"/>
      <w:bookmarkEnd w:id="9"/>
      <w:r>
        <w:t>🔒</w:t>
      </w:r>
      <w:r>
        <w:t xml:space="preserve"> Disciplinary &amp; Reward Framework</w:t>
      </w:r>
    </w:p>
    <w:p w:rsidR="0042218D" w:rsidRDefault="00992454">
      <w:pPr>
        <w:pStyle w:val="Heading3"/>
      </w:pPr>
      <w:bookmarkStart w:id="11" w:name="behavioural-management"/>
      <w:r>
        <w:t>👮</w:t>
      </w:r>
      <w:r>
        <w:t>‍♂</w:t>
      </w:r>
      <w:r>
        <w:t>️</w:t>
      </w:r>
      <w:r>
        <w:t xml:space="preserve"> Behavioural Management</w:t>
      </w:r>
    </w:p>
    <w:p w:rsidR="0042218D" w:rsidRDefault="00992454">
      <w:pPr>
        <w:pStyle w:val="Compact"/>
        <w:numPr>
          <w:ilvl w:val="0"/>
          <w:numId w:val="6"/>
        </w:numPr>
      </w:pPr>
      <w:r>
        <w:t>Virtual Behaviour Record</w:t>
      </w:r>
    </w:p>
    <w:p w:rsidR="0042218D" w:rsidRDefault="00992454">
      <w:pPr>
        <w:pStyle w:val="Compact"/>
        <w:numPr>
          <w:ilvl w:val="0"/>
          <w:numId w:val="6"/>
        </w:numPr>
      </w:pPr>
      <w:r>
        <w:t>Automated Alerts</w:t>
      </w:r>
    </w:p>
    <w:p w:rsidR="0042218D" w:rsidRDefault="00992454">
      <w:pPr>
        <w:pStyle w:val="Compact"/>
        <w:numPr>
          <w:ilvl w:val="0"/>
          <w:numId w:val="6"/>
        </w:numPr>
      </w:pPr>
      <w:r>
        <w:t>Tiered discipline:</w:t>
      </w:r>
    </w:p>
    <w:p w:rsidR="0042218D" w:rsidRDefault="00992454">
      <w:pPr>
        <w:pStyle w:val="Compact"/>
        <w:numPr>
          <w:ilvl w:val="1"/>
          <w:numId w:val="7"/>
        </w:numPr>
      </w:pPr>
      <w:r>
        <w:t>⚠</w:t>
      </w:r>
      <w:r>
        <w:t xml:space="preserve"> Verbal warning</w:t>
      </w:r>
    </w:p>
    <w:p w:rsidR="0042218D" w:rsidRDefault="00992454">
      <w:pPr>
        <w:pStyle w:val="Compact"/>
        <w:numPr>
          <w:ilvl w:val="1"/>
          <w:numId w:val="7"/>
        </w:numPr>
      </w:pPr>
      <w:r>
        <w:t>🟡</w:t>
      </w:r>
      <w:r>
        <w:t xml:space="preserve"> Digital detention (guided session)</w:t>
      </w:r>
    </w:p>
    <w:p w:rsidR="0042218D" w:rsidRDefault="00992454">
      <w:pPr>
        <w:pStyle w:val="Compact"/>
        <w:numPr>
          <w:ilvl w:val="1"/>
          <w:numId w:val="7"/>
        </w:numPr>
      </w:pPr>
      <w:r>
        <w:t>🔴</w:t>
      </w:r>
      <w:r>
        <w:t xml:space="preserve"> Virtual suspension</w:t>
      </w:r>
    </w:p>
    <w:p w:rsidR="0042218D" w:rsidRDefault="00992454">
      <w:pPr>
        <w:pStyle w:val="Compact"/>
        <w:numPr>
          <w:ilvl w:val="0"/>
          <w:numId w:val="6"/>
        </w:numPr>
      </w:pPr>
      <w:r>
        <w:t>Behavioural Intervention Plans (AI-curated)</w:t>
      </w:r>
    </w:p>
    <w:p w:rsidR="0042218D" w:rsidRDefault="00992454">
      <w:pPr>
        <w:pStyle w:val="Heading3"/>
      </w:pPr>
      <w:bookmarkStart w:id="12" w:name="reward-system"/>
      <w:bookmarkEnd w:id="11"/>
      <w:r>
        <w:t>✨</w:t>
      </w:r>
      <w:r>
        <w:t xml:space="preserve"> Reward System</w:t>
      </w:r>
    </w:p>
    <w:p w:rsidR="0042218D" w:rsidRDefault="00992454">
      <w:pPr>
        <w:pStyle w:val="Compact"/>
        <w:numPr>
          <w:ilvl w:val="0"/>
          <w:numId w:val="8"/>
        </w:numPr>
      </w:pPr>
      <w:r>
        <w:t>Merit badges, gamified points</w:t>
      </w:r>
    </w:p>
    <w:p w:rsidR="0042218D" w:rsidRDefault="00992454">
      <w:pPr>
        <w:pStyle w:val="Compact"/>
        <w:numPr>
          <w:ilvl w:val="0"/>
          <w:numId w:val="8"/>
        </w:numPr>
      </w:pPr>
      <w:r>
        <w:t>Hall of Fame</w:t>
      </w:r>
    </w:p>
    <w:p w:rsidR="0042218D" w:rsidRDefault="00992454">
      <w:pPr>
        <w:pStyle w:val="Compact"/>
        <w:numPr>
          <w:ilvl w:val="0"/>
          <w:numId w:val="8"/>
        </w:numPr>
      </w:pPr>
      <w:r>
        <w:lastRenderedPageBreak/>
        <w:t>Reward Store</w:t>
      </w:r>
    </w:p>
    <w:p w:rsidR="0042218D" w:rsidRDefault="00992454">
      <w:pPr>
        <w:pStyle w:val="Compact"/>
        <w:numPr>
          <w:ilvl w:val="0"/>
          <w:numId w:val="8"/>
        </w:numPr>
      </w:pPr>
      <w:r>
        <w:t>Parent-verified real-life rewards</w:t>
      </w:r>
    </w:p>
    <w:p w:rsidR="0042218D" w:rsidRDefault="00992454">
      <w:r>
        <w:pict>
          <v:rect id="_x0000_i1031" style="width:0;height:1.5pt" o:hralign="center" o:hrstd="t" o:hr="t"/>
        </w:pict>
      </w:r>
    </w:p>
    <w:p w:rsidR="0042218D" w:rsidRDefault="00992454">
      <w:pPr>
        <w:pStyle w:val="Heading2"/>
      </w:pPr>
      <w:bookmarkStart w:id="13" w:name="intelligent-tutoring-system-its"/>
      <w:bookmarkEnd w:id="10"/>
      <w:bookmarkEnd w:id="12"/>
      <w:r>
        <w:t>🤖</w:t>
      </w:r>
      <w:r>
        <w:t xml:space="preserve"> Intelligent Tutoring System (ITS)</w:t>
      </w:r>
    </w:p>
    <w:p w:rsidR="0042218D" w:rsidRDefault="00992454">
      <w:pPr>
        <w:pStyle w:val="Heading3"/>
      </w:pPr>
      <w:bookmarkStart w:id="14" w:name="what-it-does"/>
      <w:r>
        <w:t>📌</w:t>
      </w:r>
      <w:r>
        <w:t xml:space="preserve"> What It Does</w:t>
      </w:r>
    </w:p>
    <w:p w:rsidR="0042218D" w:rsidRDefault="00992454">
      <w:pPr>
        <w:pStyle w:val="Compact"/>
        <w:numPr>
          <w:ilvl w:val="0"/>
          <w:numId w:val="9"/>
        </w:numPr>
      </w:pPr>
      <w:r>
        <w:t>Track engagement and progress</w:t>
      </w:r>
    </w:p>
    <w:p w:rsidR="0042218D" w:rsidRDefault="00992454">
      <w:pPr>
        <w:pStyle w:val="Compact"/>
        <w:numPr>
          <w:ilvl w:val="0"/>
          <w:numId w:val="9"/>
        </w:numPr>
      </w:pPr>
      <w:r>
        <w:t>Identify learning gaps</w:t>
      </w:r>
    </w:p>
    <w:p w:rsidR="0042218D" w:rsidRDefault="00992454">
      <w:pPr>
        <w:pStyle w:val="Compact"/>
        <w:numPr>
          <w:ilvl w:val="0"/>
          <w:numId w:val="9"/>
        </w:numPr>
      </w:pPr>
      <w:r>
        <w:t>Adjust delivery and content per learner</w:t>
      </w:r>
    </w:p>
    <w:p w:rsidR="0042218D" w:rsidRDefault="00992454">
      <w:pPr>
        <w:pStyle w:val="Compact"/>
        <w:numPr>
          <w:ilvl w:val="0"/>
          <w:numId w:val="9"/>
        </w:numPr>
      </w:pPr>
      <w:r>
        <w:t>Suggest content, motivate learners, or refer to human tutors</w:t>
      </w:r>
    </w:p>
    <w:p w:rsidR="0042218D" w:rsidRDefault="00992454">
      <w:pPr>
        <w:pStyle w:val="Heading3"/>
      </w:pPr>
      <w:bookmarkStart w:id="15" w:name="tools-platforms"/>
      <w:bookmarkEnd w:id="14"/>
      <w:r>
        <w:t>⚙</w:t>
      </w:r>
      <w:r>
        <w:t>️</w:t>
      </w:r>
      <w:r>
        <w:t xml:space="preserve"> Tools &amp; Platform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64"/>
        <w:gridCol w:w="3604"/>
        <w:gridCol w:w="2898"/>
      </w:tblGrid>
      <w:tr w:rsidR="0042218D" w:rsidTr="004221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Component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Tools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Use Case</w:t>
            </w:r>
          </w:p>
        </w:tc>
      </w:tr>
      <w:tr w:rsidR="0042218D"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User Modeling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Mindsmith, ChatGPT Assistants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Track patterns</w:t>
            </w:r>
          </w:p>
        </w:tc>
      </w:tr>
      <w:tr w:rsidR="0042218D"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Adaptivity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Khanmigo, Rasa, OpenAI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Dynamic lesson flow</w:t>
            </w:r>
          </w:p>
        </w:tc>
      </w:tr>
      <w:tr w:rsidR="0042218D"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Delivery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Curipod, TutorAI, RemNote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Adaptive content delivery</w:t>
            </w:r>
          </w:p>
        </w:tc>
      </w:tr>
      <w:tr w:rsidR="0042218D"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Assessment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Hyperskill, Edmodo, Otter.ai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In-lesson analysis</w:t>
            </w:r>
          </w:p>
        </w:tc>
      </w:tr>
      <w:tr w:rsidR="0042218D"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Feedback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LangChain, PearDeck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Personalized reviews</w:t>
            </w:r>
          </w:p>
        </w:tc>
      </w:tr>
      <w:tr w:rsidR="0042218D"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Orchestration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n8n (self-hosted), Make.c</w:t>
            </w:r>
            <w:r>
              <w:t>om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Workflow linking</w:t>
            </w:r>
          </w:p>
        </w:tc>
      </w:tr>
    </w:tbl>
    <w:p w:rsidR="0042218D" w:rsidRDefault="00992454">
      <w:pPr>
        <w:pStyle w:val="Heading3"/>
      </w:pPr>
      <w:bookmarkStart w:id="16" w:name="its-system-layers"/>
      <w:bookmarkEnd w:id="15"/>
      <w:r>
        <w:t>📈</w:t>
      </w:r>
      <w:r>
        <w:t xml:space="preserve"> ITS System Layers</w:t>
      </w:r>
    </w:p>
    <w:p w:rsidR="0042218D" w:rsidRDefault="00992454">
      <w:pPr>
        <w:pStyle w:val="Compact"/>
        <w:numPr>
          <w:ilvl w:val="0"/>
          <w:numId w:val="10"/>
        </w:numPr>
      </w:pPr>
      <w:r>
        <w:t>Presentation: Lessons, VR, Interactions</w:t>
      </w:r>
    </w:p>
    <w:p w:rsidR="0042218D" w:rsidRDefault="00992454">
      <w:pPr>
        <w:pStyle w:val="Compact"/>
        <w:numPr>
          <w:ilvl w:val="0"/>
          <w:numId w:val="10"/>
        </w:numPr>
      </w:pPr>
      <w:r>
        <w:t>Domain: Knowledge base</w:t>
      </w:r>
    </w:p>
    <w:p w:rsidR="0042218D" w:rsidRDefault="00992454">
      <w:pPr>
        <w:pStyle w:val="Compact"/>
        <w:numPr>
          <w:ilvl w:val="0"/>
          <w:numId w:val="10"/>
        </w:numPr>
      </w:pPr>
      <w:r>
        <w:t>Student Model: Learning profile &amp; history</w:t>
      </w:r>
    </w:p>
    <w:p w:rsidR="0042218D" w:rsidRDefault="00992454">
      <w:pPr>
        <w:pStyle w:val="Compact"/>
        <w:numPr>
          <w:ilvl w:val="0"/>
          <w:numId w:val="10"/>
        </w:numPr>
      </w:pPr>
      <w:r>
        <w:t>Pedagogical: Adaptive teaching logic</w:t>
      </w:r>
    </w:p>
    <w:p w:rsidR="0042218D" w:rsidRDefault="00992454">
      <w:pPr>
        <w:pStyle w:val="Compact"/>
        <w:numPr>
          <w:ilvl w:val="0"/>
          <w:numId w:val="10"/>
        </w:numPr>
      </w:pPr>
      <w:r>
        <w:t>Analytics: Real-time dashboards</w:t>
      </w:r>
    </w:p>
    <w:p w:rsidR="0042218D" w:rsidRDefault="00992454">
      <w:pPr>
        <w:pStyle w:val="Heading3"/>
      </w:pPr>
      <w:bookmarkStart w:id="17" w:name="debug-self-healing-code"/>
      <w:bookmarkEnd w:id="16"/>
      <w:r>
        <w:t>🛠</w:t>
      </w:r>
      <w:r>
        <w:t>️</w:t>
      </w:r>
      <w:r>
        <w:t xml:space="preserve"> Debug &amp; Self-Healing Code</w:t>
      </w:r>
    </w:p>
    <w:p w:rsidR="0042218D" w:rsidRDefault="00992454">
      <w:pPr>
        <w:pStyle w:val="Compact"/>
        <w:numPr>
          <w:ilvl w:val="0"/>
          <w:numId w:val="11"/>
        </w:numPr>
      </w:pPr>
      <w:r>
        <w:t>Daily scans (auto via GitHub CI)</w:t>
      </w:r>
    </w:p>
    <w:p w:rsidR="0042218D" w:rsidRDefault="00992454">
      <w:pPr>
        <w:pStyle w:val="Compact"/>
        <w:numPr>
          <w:ilvl w:val="0"/>
          <w:numId w:val="11"/>
        </w:numPr>
      </w:pPr>
      <w:r>
        <w:t>Auto-debug via LangChain/ChatGPT</w:t>
      </w:r>
    </w:p>
    <w:p w:rsidR="0042218D" w:rsidRDefault="00992454">
      <w:pPr>
        <w:pStyle w:val="Compact"/>
        <w:numPr>
          <w:ilvl w:val="0"/>
          <w:numId w:val="11"/>
        </w:numPr>
      </w:pPr>
      <w:r>
        <w:t>Alerts to admin/dev via dashboard</w:t>
      </w:r>
    </w:p>
    <w:p w:rsidR="0042218D" w:rsidRDefault="00992454">
      <w:pPr>
        <w:pStyle w:val="Compact"/>
        <w:numPr>
          <w:ilvl w:val="0"/>
          <w:numId w:val="11"/>
        </w:numPr>
      </w:pPr>
      <w:r>
        <w:t>TDD pipeline through GitHub Actions</w:t>
      </w:r>
    </w:p>
    <w:p w:rsidR="0042218D" w:rsidRDefault="00992454">
      <w:r>
        <w:pict>
          <v:rect id="_x0000_i1032" style="width:0;height:1.5pt" o:hralign="center" o:hrstd="t" o:hr="t"/>
        </w:pict>
      </w:r>
    </w:p>
    <w:p w:rsidR="0042218D" w:rsidRDefault="00992454">
      <w:pPr>
        <w:pStyle w:val="Heading2"/>
      </w:pPr>
      <w:bookmarkStart w:id="18" w:name="development-phases"/>
      <w:bookmarkEnd w:id="13"/>
      <w:bookmarkEnd w:id="17"/>
      <w:r>
        <w:t>📑</w:t>
      </w:r>
      <w:r>
        <w:t xml:space="preserve"> Development Phases</w:t>
      </w:r>
    </w:p>
    <w:p w:rsidR="0042218D" w:rsidRDefault="00992454">
      <w:pPr>
        <w:pStyle w:val="Heading3"/>
      </w:pPr>
      <w:bookmarkStart w:id="19" w:name="phase-1-environment-devops"/>
      <w:r>
        <w:t>✅</w:t>
      </w:r>
      <w:r>
        <w:t xml:space="preserve"> Phase 1: Environment &amp; DevOps</w:t>
      </w:r>
    </w:p>
    <w:p w:rsidR="0042218D" w:rsidRDefault="00992454">
      <w:pPr>
        <w:pStyle w:val="Compact"/>
        <w:numPr>
          <w:ilvl w:val="0"/>
          <w:numId w:val="12"/>
        </w:numPr>
      </w:pPr>
      <w:r>
        <w:t>GitHub repo setup</w:t>
      </w:r>
    </w:p>
    <w:p w:rsidR="0042218D" w:rsidRDefault="00992454">
      <w:pPr>
        <w:pStyle w:val="Compact"/>
        <w:numPr>
          <w:ilvl w:val="0"/>
          <w:numId w:val="13"/>
        </w:numPr>
      </w:pPr>
      <w:r>
        <w:t>Local + cloud project directory</w:t>
      </w:r>
    </w:p>
    <w:p w:rsidR="0042218D" w:rsidRDefault="00992454">
      <w:pPr>
        <w:pStyle w:val="Compact"/>
        <w:numPr>
          <w:ilvl w:val="0"/>
          <w:numId w:val="14"/>
        </w:numPr>
      </w:pPr>
      <w:r>
        <w:t>Integrate Notion → GitHub syncing</w:t>
      </w:r>
    </w:p>
    <w:p w:rsidR="0042218D" w:rsidRDefault="00992454">
      <w:pPr>
        <w:pStyle w:val="Compact"/>
        <w:numPr>
          <w:ilvl w:val="0"/>
          <w:numId w:val="15"/>
        </w:numPr>
      </w:pPr>
      <w:r>
        <w:t xml:space="preserve">Docs: </w:t>
      </w:r>
      <w:r>
        <w:rPr>
          <w:rStyle w:val="VerbatimChar"/>
        </w:rPr>
        <w:t>/docs/README.md</w:t>
      </w:r>
      <w:r>
        <w:t xml:space="preserve"> with MVP summary</w:t>
      </w:r>
    </w:p>
    <w:p w:rsidR="0042218D" w:rsidRDefault="00992454">
      <w:pPr>
        <w:pStyle w:val="Compact"/>
        <w:numPr>
          <w:ilvl w:val="0"/>
          <w:numId w:val="16"/>
        </w:numPr>
      </w:pPr>
      <w:r>
        <w:lastRenderedPageBreak/>
        <w:t>Sync working MVP plan into repo</w:t>
      </w:r>
    </w:p>
    <w:p w:rsidR="0042218D" w:rsidRDefault="00992454">
      <w:pPr>
        <w:pStyle w:val="Heading3"/>
      </w:pPr>
      <w:bookmarkStart w:id="20" w:name="phase-2-ai-foundation-systems"/>
      <w:bookmarkEnd w:id="19"/>
      <w:r>
        <w:t>✅</w:t>
      </w:r>
      <w:r>
        <w:t xml:space="preserve"> Phase 2: AI Foundation Systems</w:t>
      </w:r>
    </w:p>
    <w:p w:rsidR="0042218D" w:rsidRDefault="00992454">
      <w:pPr>
        <w:pStyle w:val="Compact"/>
        <w:numPr>
          <w:ilvl w:val="0"/>
          <w:numId w:val="17"/>
        </w:numPr>
      </w:pPr>
      <w:r>
        <w:t>Content generators (text + video lessons)</w:t>
      </w:r>
    </w:p>
    <w:p w:rsidR="0042218D" w:rsidRDefault="00992454">
      <w:pPr>
        <w:pStyle w:val="Compact"/>
        <w:numPr>
          <w:ilvl w:val="0"/>
          <w:numId w:val="18"/>
        </w:numPr>
      </w:pPr>
      <w:r>
        <w:t>AI planner, scheduler, and recommender</w:t>
      </w:r>
    </w:p>
    <w:p w:rsidR="0042218D" w:rsidRDefault="00992454">
      <w:pPr>
        <w:pStyle w:val="Compact"/>
        <w:numPr>
          <w:ilvl w:val="0"/>
          <w:numId w:val="19"/>
        </w:numPr>
      </w:pPr>
      <w:r>
        <w:t>Assessment creation bots</w:t>
      </w:r>
    </w:p>
    <w:p w:rsidR="0042218D" w:rsidRDefault="00992454">
      <w:pPr>
        <w:pStyle w:val="Compact"/>
        <w:numPr>
          <w:ilvl w:val="0"/>
          <w:numId w:val="20"/>
        </w:numPr>
      </w:pPr>
      <w:r>
        <w:t>Personalized</w:t>
      </w:r>
      <w:r>
        <w:t xml:space="preserve"> learning path AI</w:t>
      </w:r>
    </w:p>
    <w:p w:rsidR="0042218D" w:rsidRDefault="00992454">
      <w:pPr>
        <w:pStyle w:val="Heading3"/>
      </w:pPr>
      <w:bookmarkStart w:id="21" w:name="phase-3-frontend-ui"/>
      <w:bookmarkEnd w:id="20"/>
      <w:r>
        <w:t>✅</w:t>
      </w:r>
      <w:r>
        <w:t xml:space="preserve"> Phase 3: Frontend &amp; UI</w:t>
      </w:r>
    </w:p>
    <w:p w:rsidR="0042218D" w:rsidRDefault="00992454">
      <w:pPr>
        <w:pStyle w:val="Compact"/>
        <w:numPr>
          <w:ilvl w:val="0"/>
          <w:numId w:val="21"/>
        </w:numPr>
      </w:pPr>
      <w:r>
        <w:t>Login/auth portal for 4 roles</w:t>
      </w:r>
    </w:p>
    <w:p w:rsidR="0042218D" w:rsidRDefault="00992454">
      <w:pPr>
        <w:pStyle w:val="Compact"/>
        <w:numPr>
          <w:ilvl w:val="0"/>
          <w:numId w:val="22"/>
        </w:numPr>
      </w:pPr>
      <w:r>
        <w:t>Interactive dashboard (modular widgets)</w:t>
      </w:r>
    </w:p>
    <w:p w:rsidR="0042218D" w:rsidRDefault="00992454">
      <w:pPr>
        <w:pStyle w:val="Compact"/>
        <w:numPr>
          <w:ilvl w:val="0"/>
          <w:numId w:val="23"/>
        </w:numPr>
      </w:pPr>
      <w:r>
        <w:t>Curriculum map view (visualized)</w:t>
      </w:r>
    </w:p>
    <w:p w:rsidR="0042218D" w:rsidRDefault="00992454">
      <w:pPr>
        <w:pStyle w:val="Heading3"/>
      </w:pPr>
      <w:bookmarkStart w:id="22" w:name="phase-4-its-integration"/>
      <w:bookmarkEnd w:id="21"/>
      <w:r>
        <w:t>✅</w:t>
      </w:r>
      <w:r>
        <w:t xml:space="preserve"> Phase 4: ITS Integration</w:t>
      </w:r>
    </w:p>
    <w:p w:rsidR="0042218D" w:rsidRDefault="00992454">
      <w:pPr>
        <w:pStyle w:val="Compact"/>
        <w:numPr>
          <w:ilvl w:val="0"/>
          <w:numId w:val="24"/>
        </w:numPr>
      </w:pPr>
      <w:r>
        <w:t>Logic scaffolding &amp; student modeling</w:t>
      </w:r>
    </w:p>
    <w:p w:rsidR="0042218D" w:rsidRDefault="00992454">
      <w:pPr>
        <w:pStyle w:val="Compact"/>
        <w:numPr>
          <w:ilvl w:val="0"/>
          <w:numId w:val="25"/>
        </w:numPr>
      </w:pPr>
      <w:r>
        <w:t>Diagnostic content alignment</w:t>
      </w:r>
    </w:p>
    <w:p w:rsidR="0042218D" w:rsidRDefault="00992454">
      <w:pPr>
        <w:pStyle w:val="Compact"/>
        <w:numPr>
          <w:ilvl w:val="0"/>
          <w:numId w:val="26"/>
        </w:numPr>
      </w:pPr>
      <w:r>
        <w:t>Content recommendation system</w:t>
      </w:r>
    </w:p>
    <w:p w:rsidR="0042218D" w:rsidRDefault="00992454">
      <w:pPr>
        <w:pStyle w:val="Heading3"/>
      </w:pPr>
      <w:bookmarkStart w:id="23" w:name="phase-5-immersive-community-systems"/>
      <w:bookmarkEnd w:id="22"/>
      <w:r>
        <w:t>✅</w:t>
      </w:r>
      <w:r>
        <w:t xml:space="preserve"> Phase 5: Immersive &amp; Community Systems</w:t>
      </w:r>
    </w:p>
    <w:p w:rsidR="0042218D" w:rsidRDefault="00992454">
      <w:pPr>
        <w:pStyle w:val="Compact"/>
        <w:numPr>
          <w:ilvl w:val="0"/>
          <w:numId w:val="27"/>
        </w:numPr>
      </w:pPr>
      <w:r>
        <w:t>Virtual classrooms (VR-ready)</w:t>
      </w:r>
    </w:p>
    <w:p w:rsidR="0042218D" w:rsidRDefault="00992454">
      <w:pPr>
        <w:pStyle w:val="Compact"/>
        <w:numPr>
          <w:ilvl w:val="0"/>
          <w:numId w:val="28"/>
        </w:numPr>
      </w:pPr>
      <w:r>
        <w:t>Gamification layer</w:t>
      </w:r>
    </w:p>
    <w:p w:rsidR="0042218D" w:rsidRDefault="00992454">
      <w:pPr>
        <w:pStyle w:val="Compact"/>
        <w:numPr>
          <w:ilvl w:val="0"/>
          <w:numId w:val="29"/>
        </w:numPr>
      </w:pPr>
      <w:r>
        <w:t>Discussion forums + messaging</w:t>
      </w:r>
    </w:p>
    <w:p w:rsidR="0042218D" w:rsidRDefault="00992454">
      <w:pPr>
        <w:pStyle w:val="Heading3"/>
      </w:pPr>
      <w:bookmarkStart w:id="24" w:name="phase-6-reporting-deployment"/>
      <w:bookmarkEnd w:id="23"/>
      <w:r>
        <w:t>✅</w:t>
      </w:r>
      <w:r>
        <w:t xml:space="preserve"> Phase 6: Reporting &amp; Deployment</w:t>
      </w:r>
    </w:p>
    <w:p w:rsidR="0042218D" w:rsidRDefault="00992454">
      <w:pPr>
        <w:pStyle w:val="Compact"/>
        <w:numPr>
          <w:ilvl w:val="0"/>
          <w:numId w:val="30"/>
        </w:numPr>
      </w:pPr>
      <w:r>
        <w:t>Admin dashboards</w:t>
      </w:r>
    </w:p>
    <w:p w:rsidR="0042218D" w:rsidRDefault="00992454">
      <w:pPr>
        <w:pStyle w:val="Compact"/>
        <w:numPr>
          <w:ilvl w:val="0"/>
          <w:numId w:val="31"/>
        </w:numPr>
      </w:pPr>
      <w:r>
        <w:t>Parent progress reports</w:t>
      </w:r>
    </w:p>
    <w:p w:rsidR="0042218D" w:rsidRDefault="00992454">
      <w:pPr>
        <w:pStyle w:val="Compact"/>
        <w:numPr>
          <w:ilvl w:val="0"/>
          <w:numId w:val="32"/>
        </w:numPr>
      </w:pPr>
      <w:r>
        <w:t>CI/CD for releases</w:t>
      </w:r>
    </w:p>
    <w:p w:rsidR="0042218D" w:rsidRDefault="00992454">
      <w:pPr>
        <w:pStyle w:val="Compact"/>
        <w:numPr>
          <w:ilvl w:val="0"/>
          <w:numId w:val="33"/>
        </w:numPr>
      </w:pPr>
      <w:r>
        <w:t>Self-hosting</w:t>
      </w:r>
      <w:r>
        <w:t xml:space="preserve"> &amp; scaling roadmap</w:t>
      </w:r>
    </w:p>
    <w:p w:rsidR="0042218D" w:rsidRDefault="00992454">
      <w:r>
        <w:pict>
          <v:rect id="_x0000_i1033" style="width:0;height:1.5pt" o:hralign="center" o:hrstd="t" o:hr="t"/>
        </w:pict>
      </w:r>
    </w:p>
    <w:p w:rsidR="0042218D" w:rsidRDefault="00992454">
      <w:pPr>
        <w:pStyle w:val="Heading2"/>
      </w:pPr>
      <w:bookmarkStart w:id="25" w:name="milestone-timeline"/>
      <w:bookmarkEnd w:id="18"/>
      <w:bookmarkEnd w:id="24"/>
      <w:r>
        <w:t>📅</w:t>
      </w:r>
      <w:r>
        <w:t xml:space="preserve"> Milestone Timelin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44"/>
        <w:gridCol w:w="3271"/>
        <w:gridCol w:w="1690"/>
      </w:tblGrid>
      <w:tr w:rsidR="0042218D" w:rsidTr="004221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Stage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Status</w:t>
            </w:r>
          </w:p>
        </w:tc>
      </w:tr>
      <w:tr w:rsidR="0042218D"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Bible Doc Created &amp; Merged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✅</w:t>
            </w:r>
            <w:r>
              <w:t xml:space="preserve"> Done</w:t>
            </w:r>
          </w:p>
        </w:tc>
      </w:tr>
      <w:tr w:rsidR="0042218D"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GitHub Repo Setup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✅</w:t>
            </w:r>
            <w:r>
              <w:t xml:space="preserve"> Done</w:t>
            </w:r>
          </w:p>
        </w:tc>
      </w:tr>
      <w:tr w:rsidR="0042218D"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Terminal Folder Structure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✅</w:t>
            </w:r>
            <w:r>
              <w:t xml:space="preserve"> Done</w:t>
            </w:r>
          </w:p>
        </w:tc>
      </w:tr>
      <w:tr w:rsidR="0042218D"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README.md Structure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✅</w:t>
            </w:r>
            <w:r>
              <w:t xml:space="preserve"> Done</w:t>
            </w:r>
          </w:p>
        </w:tc>
      </w:tr>
      <w:tr w:rsidR="0042218D"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Sync Notion + Docs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⏳</w:t>
            </w:r>
            <w:r>
              <w:t xml:space="preserve"> In Progress</w:t>
            </w:r>
          </w:p>
        </w:tc>
      </w:tr>
      <w:tr w:rsidR="0042218D"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Begin AI Systems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⏳</w:t>
            </w:r>
            <w:r>
              <w:t xml:space="preserve"> In Progress</w:t>
            </w:r>
          </w:p>
        </w:tc>
      </w:tr>
      <w:tr w:rsidR="0042218D"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Deploy Base MVP</w:t>
            </w:r>
          </w:p>
        </w:tc>
        <w:tc>
          <w:tcPr>
            <w:tcW w:w="0" w:type="auto"/>
          </w:tcPr>
          <w:p w:rsidR="0042218D" w:rsidRDefault="00992454">
            <w:pPr>
              <w:pStyle w:val="Compact"/>
            </w:pPr>
            <w:r>
              <w:t>❌</w:t>
            </w:r>
            <w:r>
              <w:t xml:space="preserve"> Not Started</w:t>
            </w:r>
          </w:p>
        </w:tc>
      </w:tr>
    </w:tbl>
    <w:p w:rsidR="0042218D" w:rsidRDefault="00992454">
      <w:r>
        <w:pict>
          <v:rect id="_x0000_i1034" style="width:0;height:1.5pt" o:hralign="center" o:hrstd="t" o:hr="t"/>
        </w:pict>
      </w:r>
    </w:p>
    <w:p w:rsidR="0042218D" w:rsidRDefault="00992454">
      <w:pPr>
        <w:pStyle w:val="Heading2"/>
      </w:pPr>
      <w:bookmarkStart w:id="26" w:name="next-steps"/>
      <w:bookmarkEnd w:id="25"/>
      <w:r>
        <w:lastRenderedPageBreak/>
        <w:t>🔗</w:t>
      </w:r>
      <w:r>
        <w:t xml:space="preserve"> Next Steps</w:t>
      </w:r>
    </w:p>
    <w:p w:rsidR="0042218D" w:rsidRDefault="00992454">
      <w:pPr>
        <w:pStyle w:val="Compact"/>
        <w:numPr>
          <w:ilvl w:val="0"/>
          <w:numId w:val="34"/>
        </w:numPr>
      </w:pPr>
      <w:r>
        <w:t>✅</w:t>
      </w:r>
      <w:r>
        <w:t xml:space="preserve"> Upload </w:t>
      </w:r>
      <w:r>
        <w:rPr>
          <w:rStyle w:val="VerbatimChar"/>
        </w:rPr>
        <w:t>.docx</w:t>
      </w:r>
      <w:r>
        <w:t xml:space="preserve"> Bible Doc to </w:t>
      </w:r>
      <w:r>
        <w:rPr>
          <w:rStyle w:val="VerbatimChar"/>
        </w:rPr>
        <w:t>/docs</w:t>
      </w:r>
    </w:p>
    <w:p w:rsidR="0042218D" w:rsidRDefault="00992454">
      <w:pPr>
        <w:pStyle w:val="Compact"/>
        <w:numPr>
          <w:ilvl w:val="0"/>
          <w:numId w:val="34"/>
        </w:numPr>
      </w:pPr>
      <w:r>
        <w:t>✅</w:t>
      </w:r>
      <w:r>
        <w:t xml:space="preserve"> Push folder structure to GitHub</w:t>
      </w:r>
    </w:p>
    <w:p w:rsidR="0042218D" w:rsidRDefault="00992454">
      <w:pPr>
        <w:pStyle w:val="Compact"/>
        <w:numPr>
          <w:ilvl w:val="0"/>
          <w:numId w:val="34"/>
        </w:numPr>
      </w:pPr>
      <w:r>
        <w:t>✅</w:t>
      </w:r>
      <w:r>
        <w:t xml:space="preserve"> Sync Notion view of all phases</w:t>
      </w:r>
    </w:p>
    <w:p w:rsidR="0042218D" w:rsidRDefault="00992454">
      <w:pPr>
        <w:pStyle w:val="Compact"/>
        <w:numPr>
          <w:ilvl w:val="0"/>
          <w:numId w:val="34"/>
        </w:numPr>
      </w:pPr>
      <w:r>
        <w:t>⏳</w:t>
      </w:r>
      <w:r>
        <w:t xml:space="preserve"> Begin AI content generation scripts</w:t>
      </w:r>
    </w:p>
    <w:p w:rsidR="0042218D" w:rsidRDefault="00992454">
      <w:r>
        <w:pict>
          <v:rect id="_x0000_i1035" style="width:0;height:1.5pt" o:hralign="center" o:hrstd="t" o:hr="t"/>
        </w:pict>
      </w:r>
    </w:p>
    <w:p w:rsidR="0042218D" w:rsidRDefault="00992454">
      <w:pPr>
        <w:pStyle w:val="FirstParagraph"/>
      </w:pPr>
      <w:r>
        <w:t>This document is now live and will always be the so</w:t>
      </w:r>
      <w:r>
        <w:t>urce of truth. All instructions, actions, and guides hereafter will follow this document strictly.</w:t>
      </w:r>
    </w:p>
    <w:p w:rsidR="0042218D" w:rsidRDefault="00992454">
      <w:pPr>
        <w:pStyle w:val="BodyText"/>
      </w:pPr>
      <w:r>
        <w:t>Ready to proceed to the next GitHub task or upload? Let me know.</w:t>
      </w:r>
      <w:bookmarkEnd w:id="0"/>
      <w:bookmarkEnd w:id="26"/>
      <w:bookmarkEnd w:id="1"/>
    </w:p>
    <w:sectPr w:rsidR="0042218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B9568E4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DDCC64F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00A992"/>
    <w:multiLevelType w:val="multilevel"/>
    <w:tmpl w:val="9ADC8C98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>
    <w:nsid w:val="0000A993"/>
    <w:multiLevelType w:val="multilevel"/>
    <w:tmpl w:val="F4BEC5FA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4">
    <w:nsid w:val="00A99411"/>
    <w:multiLevelType w:val="multilevel"/>
    <w:tmpl w:val="7722E6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3"/>
  </w:num>
  <w:num w:numId="13">
    <w:abstractNumId w:val="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2218D"/>
    <w:rsid w:val="0042218D"/>
    <w:rsid w:val="00992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B39E513-7655-498F-8653-22D5B2EBB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00</Words>
  <Characters>456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2</cp:revision>
  <dcterms:created xsi:type="dcterms:W3CDTF">2025-06-22T10:16:00Z</dcterms:created>
  <dcterms:modified xsi:type="dcterms:W3CDTF">2025-06-22T10:16:00Z</dcterms:modified>
</cp:coreProperties>
</file>